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57E5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ccca13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